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E6297" w14:textId="23EBAA53" w:rsidR="00CC2DDA" w:rsidRDefault="00CC2DDA" w:rsidP="00CC2DDA">
      <w:pPr>
        <w:pStyle w:val="Heading2"/>
      </w:pPr>
      <w:r>
        <w:t>Assignment #9</w:t>
      </w:r>
    </w:p>
    <w:p w14:paraId="22F1FD3C" w14:textId="20F4E360" w:rsidR="00CC2DDA" w:rsidRDefault="00CC2DDA" w:rsidP="00E963AB">
      <w:pPr>
        <w:rPr>
          <w:b/>
          <w:bCs/>
        </w:rPr>
      </w:pPr>
      <w:r>
        <w:rPr>
          <w:b/>
          <w:bCs/>
        </w:rPr>
        <w:t xml:space="preserve">Pieter van Gaalen </w:t>
      </w:r>
    </w:p>
    <w:p w14:paraId="6DC39BF6" w14:textId="77777777" w:rsidR="00CC2DDA" w:rsidRDefault="00CC2DDA" w:rsidP="00E963AB">
      <w:pPr>
        <w:rPr>
          <w:b/>
          <w:bCs/>
        </w:rPr>
      </w:pPr>
    </w:p>
    <w:p w14:paraId="297F8F69" w14:textId="09E1F91C" w:rsidR="0073692A" w:rsidRPr="00E963AB" w:rsidRDefault="00E16A93" w:rsidP="00E963AB">
      <w:pPr>
        <w:rPr>
          <w:b/>
          <w:bCs/>
        </w:rPr>
      </w:pPr>
      <w:r w:rsidRPr="00E963AB">
        <w:rPr>
          <w:b/>
          <w:bCs/>
        </w:rPr>
        <w:t xml:space="preserve">Convolution Neural Network </w:t>
      </w:r>
    </w:p>
    <w:p w14:paraId="3A0A1E4C" w14:textId="510D3477" w:rsidR="006A6059" w:rsidRDefault="00E16A93" w:rsidP="00E963AB">
      <w:r w:rsidRPr="00E963AB">
        <w:t>Convolution Neural Networks</w:t>
      </w:r>
      <w:r w:rsidR="00E963AB">
        <w:t xml:space="preserve"> (CNN)</w:t>
      </w:r>
      <w:r w:rsidRPr="00E963AB">
        <w:t xml:space="preserve"> is the most popular type of neural network used for image analysis</w:t>
      </w:r>
      <w:r w:rsidR="00E963AB">
        <w:t>. CNN can detect patterns which makes it powerful for image analysis. Depending on the number of con</w:t>
      </w:r>
      <w:r w:rsidR="006A6059">
        <w:t xml:space="preserve">volution networks the network can </w:t>
      </w:r>
      <w:r w:rsidR="00275C77">
        <w:t xml:space="preserve">recognize </w:t>
      </w:r>
      <w:r w:rsidR="006A6059">
        <w:t xml:space="preserve">more complex shapes. </w:t>
      </w:r>
      <w:r w:rsidR="00275C77">
        <w:t>In the primary layers</w:t>
      </w:r>
      <w:r w:rsidR="00CC2DDA">
        <w:t>,</w:t>
      </w:r>
      <w:r w:rsidR="00275C77">
        <w:t xml:space="preserve"> the network might be able to recognize edges, corners, or simple shapes. In deeper layers</w:t>
      </w:r>
      <w:r w:rsidR="00CC2DDA">
        <w:t>,</w:t>
      </w:r>
      <w:r w:rsidR="00275C77">
        <w:t xml:space="preserve"> the network might be able to recognize face</w:t>
      </w:r>
      <w:r w:rsidR="00CC2DDA">
        <w:t>s</w:t>
      </w:r>
      <w:r w:rsidR="00275C77">
        <w:t xml:space="preserve">, </w:t>
      </w:r>
      <w:r w:rsidR="00CC2DDA">
        <w:t xml:space="preserve">emotions, </w:t>
      </w:r>
      <w:r w:rsidR="00275C77">
        <w:t xml:space="preserve">animals or whether. </w:t>
      </w:r>
    </w:p>
    <w:p w14:paraId="3524F22D" w14:textId="0EC3BF93" w:rsidR="00E16A93" w:rsidRDefault="00E16A93" w:rsidP="00E963AB"/>
    <w:p w14:paraId="069933C3" w14:textId="51423D2A" w:rsidR="00626E76" w:rsidRPr="00626E76" w:rsidRDefault="00626E76" w:rsidP="00E963AB">
      <w:pPr>
        <w:rPr>
          <w:b/>
          <w:bCs/>
        </w:rPr>
      </w:pPr>
      <w:r w:rsidRPr="00626E76">
        <w:rPr>
          <w:b/>
          <w:bCs/>
        </w:rPr>
        <w:t>Table 1 Experiment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359"/>
        <w:gridCol w:w="3179"/>
      </w:tblGrid>
      <w:tr w:rsidR="00626E76" w:rsidRPr="00275C77" w14:paraId="28F9F931" w14:textId="77777777" w:rsidTr="00127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03" w:type="dxa"/>
          </w:tcPr>
          <w:p w14:paraId="497DE594" w14:textId="77777777" w:rsidR="00626E76" w:rsidRPr="00275C77" w:rsidRDefault="00626E76" w:rsidP="00127945">
            <w:pPr>
              <w:rPr>
                <w:b w:val="0"/>
                <w:bCs w:val="0"/>
              </w:rPr>
            </w:pPr>
            <w:r w:rsidRPr="00275C77">
              <w:rPr>
                <w:b w:val="0"/>
                <w:bCs w:val="0"/>
                <w:caps w:val="0"/>
              </w:rPr>
              <w:t xml:space="preserve">Experiment </w:t>
            </w:r>
          </w:p>
        </w:tc>
        <w:tc>
          <w:tcPr>
            <w:tcW w:w="3179" w:type="dxa"/>
          </w:tcPr>
          <w:p w14:paraId="7DDD2C50" w14:textId="77777777" w:rsidR="00626E76" w:rsidRPr="00275C77" w:rsidRDefault="00626E76" w:rsidP="001279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75C77">
              <w:rPr>
                <w:b w:val="0"/>
                <w:bCs w:val="0"/>
                <w:caps w:val="0"/>
              </w:rPr>
              <w:t>Learning Rate</w:t>
            </w:r>
          </w:p>
        </w:tc>
      </w:tr>
      <w:tr w:rsidR="00626E76" w:rsidRPr="00275C77" w14:paraId="6A18BD81" w14:textId="77777777" w:rsidTr="0012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</w:tcPr>
          <w:p w14:paraId="18D997A8" w14:textId="77777777" w:rsidR="00626E76" w:rsidRPr="00275C77" w:rsidRDefault="00626E76" w:rsidP="00127945">
            <w:pPr>
              <w:tabs>
                <w:tab w:val="left" w:pos="1576"/>
              </w:tabs>
              <w:rPr>
                <w:b w:val="0"/>
                <w:bCs w:val="0"/>
              </w:rPr>
            </w:pPr>
            <w:r w:rsidRPr="00275C77">
              <w:rPr>
                <w:b w:val="0"/>
                <w:bCs w:val="0"/>
                <w:caps w:val="0"/>
              </w:rPr>
              <w:t>Control</w:t>
            </w:r>
          </w:p>
        </w:tc>
        <w:tc>
          <w:tcPr>
            <w:tcW w:w="3179" w:type="dxa"/>
          </w:tcPr>
          <w:p w14:paraId="6E9BCD1D" w14:textId="77777777" w:rsidR="00626E76" w:rsidRPr="00275C77" w:rsidRDefault="00626E76" w:rsidP="001279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275C77">
              <w:t>Lr</w:t>
            </w:r>
            <w:proofErr w:type="spellEnd"/>
            <w:r w:rsidRPr="00275C77">
              <w:t xml:space="preserve"> = 1e-2</w:t>
            </w:r>
          </w:p>
        </w:tc>
      </w:tr>
      <w:tr w:rsidR="00626E76" w:rsidRPr="00275C77" w14:paraId="7B15CF6F" w14:textId="77777777" w:rsidTr="00127945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</w:tcPr>
          <w:p w14:paraId="522AF453" w14:textId="77777777" w:rsidR="00626E76" w:rsidRPr="00275C77" w:rsidRDefault="00626E76" w:rsidP="00127945">
            <w:pPr>
              <w:rPr>
                <w:b w:val="0"/>
                <w:bCs w:val="0"/>
              </w:rPr>
            </w:pPr>
            <w:r w:rsidRPr="00275C77">
              <w:rPr>
                <w:b w:val="0"/>
                <w:bCs w:val="0"/>
                <w:caps w:val="0"/>
              </w:rPr>
              <w:t>Modification</w:t>
            </w:r>
          </w:p>
        </w:tc>
        <w:tc>
          <w:tcPr>
            <w:tcW w:w="3179" w:type="dxa"/>
          </w:tcPr>
          <w:p w14:paraId="54EBF4A9" w14:textId="77777777" w:rsidR="00626E76" w:rsidRPr="00275C77" w:rsidRDefault="00626E76" w:rsidP="001279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75C77">
              <w:t>Lr</w:t>
            </w:r>
            <w:proofErr w:type="spellEnd"/>
            <w:r w:rsidRPr="00275C77">
              <w:t xml:space="preserve"> = 1e-1</w:t>
            </w:r>
          </w:p>
        </w:tc>
      </w:tr>
    </w:tbl>
    <w:p w14:paraId="7042B09A" w14:textId="75314CF8" w:rsidR="00626E76" w:rsidRDefault="00626E76" w:rsidP="00E963AB"/>
    <w:p w14:paraId="7F62C8B1" w14:textId="77777777" w:rsidR="00626E76" w:rsidRPr="00E963AB" w:rsidRDefault="00626E76" w:rsidP="00E963AB"/>
    <w:p w14:paraId="6012CCB7" w14:textId="77777777" w:rsidR="00E16A93" w:rsidRPr="00E963AB" w:rsidRDefault="00E16A93" w:rsidP="00E963AB">
      <w:pPr>
        <w:rPr>
          <w:b/>
          <w:bCs/>
        </w:rPr>
      </w:pPr>
      <w:r w:rsidRPr="00E963AB">
        <w:rPr>
          <w:b/>
          <w:bCs/>
        </w:rPr>
        <w:t>What model are you starting with?</w:t>
      </w:r>
    </w:p>
    <w:p w14:paraId="675489C8" w14:textId="25F7CEA5" w:rsidR="00E16A93" w:rsidRPr="00E963AB" w:rsidRDefault="00E16A93" w:rsidP="00E963AB">
      <w:r w:rsidRPr="00E963AB">
        <w:t xml:space="preserve">The control model I will be using is the convolution neural network </w:t>
      </w:r>
      <w:r w:rsidR="00CC2DDA">
        <w:t xml:space="preserve">example </w:t>
      </w:r>
      <w:r w:rsidRPr="00E963AB">
        <w:t>provided in the assignment</w:t>
      </w:r>
    </w:p>
    <w:p w14:paraId="3D394117" w14:textId="5882D650" w:rsidR="00E16A93" w:rsidRPr="00E963AB" w:rsidRDefault="00E16A93" w:rsidP="00E963AB"/>
    <w:p w14:paraId="2E64956D" w14:textId="6ECC5A2E" w:rsidR="00E16A93" w:rsidRPr="00E963AB" w:rsidRDefault="00E16A93" w:rsidP="00E963AB">
      <w:pPr>
        <w:rPr>
          <w:b/>
          <w:bCs/>
        </w:rPr>
      </w:pPr>
      <w:r w:rsidRPr="00E963AB">
        <w:rPr>
          <w:b/>
          <w:bCs/>
        </w:rPr>
        <w:t>What modification are you making?</w:t>
      </w:r>
    </w:p>
    <w:p w14:paraId="293326DF" w14:textId="5499604D" w:rsidR="00626E76" w:rsidRDefault="00E16A93" w:rsidP="00E963AB">
      <w:r w:rsidRPr="00E963AB">
        <w:t>For my experiment</w:t>
      </w:r>
      <w:r w:rsidR="00CC2DDA">
        <w:t>,</w:t>
      </w:r>
      <w:r w:rsidRPr="00E963AB">
        <w:t xml:space="preserve"> I will be modifying the learn</w:t>
      </w:r>
      <w:r w:rsidR="00E963AB" w:rsidRPr="00E963AB">
        <w:t>ing</w:t>
      </w:r>
      <w:r w:rsidRPr="00E963AB">
        <w:t xml:space="preserve"> rate parameter.</w:t>
      </w:r>
      <w:r w:rsidR="009F1AF9">
        <w:t xml:space="preserve"> </w:t>
      </w:r>
      <w:r w:rsidR="00E963AB">
        <w:t>The line of code specifically modified was:</w:t>
      </w:r>
    </w:p>
    <w:p w14:paraId="0A1990C3" w14:textId="5B85D2DB" w:rsidR="00E963AB" w:rsidRDefault="00E963AB" w:rsidP="00E963AB">
      <w:r w:rsidRPr="00E963AB">
        <w:drawing>
          <wp:inline distT="0" distB="0" distL="0" distR="0" wp14:anchorId="5FF569F1" wp14:editId="5DA58EC3">
            <wp:extent cx="4143368" cy="20703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" b="25048"/>
                    <a:stretch/>
                  </pic:blipFill>
                  <pic:spPr bwMode="auto">
                    <a:xfrm>
                      <a:off x="0" y="0"/>
                      <a:ext cx="4143953" cy="207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70F53" w14:textId="1C13AEFB" w:rsidR="009F1AF9" w:rsidRDefault="009F1AF9" w:rsidP="00E963AB"/>
    <w:p w14:paraId="6FB7EF63" w14:textId="7E43D996" w:rsidR="00626E76" w:rsidRDefault="00E963AB" w:rsidP="00E963AB">
      <w:pPr>
        <w:rPr>
          <w:b/>
          <w:bCs/>
        </w:rPr>
      </w:pPr>
      <w:r w:rsidRPr="006A6059">
        <w:rPr>
          <w:b/>
          <w:bCs/>
        </w:rPr>
        <w:t>What data will you use?</w:t>
      </w:r>
    </w:p>
    <w:p w14:paraId="3EA0D237" w14:textId="6FFAA984" w:rsidR="00626E76" w:rsidRDefault="00626E76" w:rsidP="00E963AB">
      <w:r>
        <w:t xml:space="preserve">The images that were used </w:t>
      </w:r>
      <w:r w:rsidR="00CC2DDA">
        <w:t>were from tiny-imagenet-200 and put into a flattened format.</w:t>
      </w:r>
    </w:p>
    <w:p w14:paraId="7E462A9B" w14:textId="64DD6DAC" w:rsidR="00CC2DDA" w:rsidRDefault="00CC2DDA" w:rsidP="00E963AB"/>
    <w:p w14:paraId="1DC558F2" w14:textId="7A3C8193" w:rsidR="00CC2DDA" w:rsidRPr="00CC2DDA" w:rsidRDefault="00CC2DDA" w:rsidP="00E963AB">
      <w:pPr>
        <w:rPr>
          <w:b/>
          <w:bCs/>
        </w:rPr>
      </w:pPr>
      <w:r w:rsidRPr="00CC2DDA">
        <w:rPr>
          <w:b/>
          <w:bCs/>
        </w:rPr>
        <w:t>Training Paraments</w:t>
      </w:r>
    </w:p>
    <w:p w14:paraId="2687787B" w14:textId="107048AD" w:rsidR="00626E76" w:rsidRDefault="00626E76" w:rsidP="00E963AB">
      <w:r>
        <w:t xml:space="preserve">For the CNN the following were used: </w:t>
      </w:r>
    </w:p>
    <w:p w14:paraId="7E4C76FD" w14:textId="7CA79749" w:rsidR="00626E76" w:rsidRDefault="00626E76" w:rsidP="00626E76">
      <w:pPr>
        <w:pStyle w:val="ListParagraph"/>
        <w:numPr>
          <w:ilvl w:val="0"/>
          <w:numId w:val="1"/>
        </w:numPr>
      </w:pPr>
      <w:r>
        <w:t xml:space="preserve">batch limit = 200 </w:t>
      </w:r>
    </w:p>
    <w:p w14:paraId="4463CFB1" w14:textId="5399FC82" w:rsidR="00626E76" w:rsidRDefault="00626E76" w:rsidP="00626E76">
      <w:pPr>
        <w:pStyle w:val="ListParagraph"/>
        <w:numPr>
          <w:ilvl w:val="0"/>
          <w:numId w:val="1"/>
        </w:numPr>
      </w:pPr>
      <w:proofErr w:type="spellStart"/>
      <w:r>
        <w:t>num_classes</w:t>
      </w:r>
      <w:proofErr w:type="spellEnd"/>
      <w:r>
        <w:t xml:space="preserve"> = 200</w:t>
      </w:r>
    </w:p>
    <w:p w14:paraId="5578EDE1" w14:textId="305D9D80" w:rsidR="00626E76" w:rsidRPr="00626E76" w:rsidRDefault="00626E76" w:rsidP="00626E76">
      <w:pPr>
        <w:pStyle w:val="ListParagraph"/>
        <w:numPr>
          <w:ilvl w:val="0"/>
          <w:numId w:val="1"/>
        </w:numPr>
      </w:pPr>
      <w:proofErr w:type="spellStart"/>
      <w:r>
        <w:t>max_iter</w:t>
      </w:r>
      <w:proofErr w:type="spellEnd"/>
      <w:r>
        <w:t xml:space="preserve"> = 50</w:t>
      </w:r>
    </w:p>
    <w:p w14:paraId="16DCE27A" w14:textId="0BFF52FF" w:rsidR="00E963AB" w:rsidRDefault="00E963AB" w:rsidP="00E963AB">
      <w:pPr>
        <w:rPr>
          <w:b/>
          <w:bCs/>
        </w:rPr>
      </w:pPr>
      <w:bookmarkStart w:id="0" w:name="_GoBack"/>
      <w:bookmarkEnd w:id="0"/>
      <w:r w:rsidRPr="00626E76">
        <w:rPr>
          <w:b/>
          <w:bCs/>
        </w:rPr>
        <w:lastRenderedPageBreak/>
        <w:t>Summary of results and your conclusions</w:t>
      </w:r>
    </w:p>
    <w:p w14:paraId="4B4103D0" w14:textId="001631A9" w:rsidR="00CC2DDA" w:rsidRDefault="00CC2DDA" w:rsidP="00E963AB">
      <w:r>
        <w:t xml:space="preserve">Increasing the learning rate help initially improve the accuracy of the CNN model. This can be seen from the graphs below. The control model was able to reach a validation accuracy of approximately 20% at iteration 70. The modified model was able to reach a validation accuracy of approximately 20% at iteration 50.  However, due to hardware restrictions, I was unable to see the </w:t>
      </w:r>
      <w:proofErr w:type="gramStart"/>
      <w:r>
        <w:t>long term</w:t>
      </w:r>
      <w:proofErr w:type="gramEnd"/>
      <w:r>
        <w:t xml:space="preserve"> effects of increasing this parameter. Based on research the following would be expected if the experiment was run longer. </w:t>
      </w:r>
    </w:p>
    <w:p w14:paraId="587EFE0D" w14:textId="37B76A20" w:rsidR="009F1AF9" w:rsidRDefault="006A6059" w:rsidP="00E963AB">
      <w:r>
        <w:t>Adjusting the learning rate has trade-offs. Increasing the learning rate t</w:t>
      </w:r>
      <w:r w:rsidR="00CC2DDA">
        <w:t>o</w:t>
      </w:r>
      <w:r>
        <w:t xml:space="preserve">o high can cause the model to jump over a minimum and oscillate around the global minimum. Conversely, a learning rate that is too low will take too long to converge or get stuck in a local minimum.  </w:t>
      </w:r>
    </w:p>
    <w:p w14:paraId="732CF413" w14:textId="6E7BD0DF" w:rsidR="006A6059" w:rsidRDefault="006A6059" w:rsidP="00E963AB">
      <w:r>
        <w:t xml:space="preserve">Ideally, the </w:t>
      </w:r>
      <w:r w:rsidR="009F1AF9">
        <w:t>learning rate should be</w:t>
      </w:r>
      <w:r w:rsidR="00CC2DDA">
        <w:t xml:space="preserve"> dynamically</w:t>
      </w:r>
      <w:r w:rsidR="009F1AF9">
        <w:t xml:space="preserve"> adjusted during</w:t>
      </w:r>
      <w:r w:rsidR="00CC2DDA">
        <w:t xml:space="preserve"> the training of the model</w:t>
      </w:r>
      <w:r w:rsidR="009F1AF9">
        <w:t>. For an untuned model</w:t>
      </w:r>
      <w:r w:rsidR="00CC2DDA">
        <w:t>,</w:t>
      </w:r>
      <w:r w:rsidR="009F1AF9">
        <w:t xml:space="preserve"> it is ideal to have a large learning rate to quickly converge to the global minimum. As the model gets closer to the global minimum the learning rate should decrease to prevent overshooting it. Eventually</w:t>
      </w:r>
      <w:r w:rsidR="00CC2DDA">
        <w:t>,</w:t>
      </w:r>
      <w:r w:rsidR="009F1AF9">
        <w:t xml:space="preserve"> the learning rate should approach zero to allow for fine</w:t>
      </w:r>
      <w:r w:rsidR="00CC2DDA">
        <w:t>-</w:t>
      </w:r>
      <w:r w:rsidR="009F1AF9">
        <w:t xml:space="preserve">tuning of the model and allow for the most optimized and ideally accurate model. </w:t>
      </w:r>
    </w:p>
    <w:p w14:paraId="1F08E8DC" w14:textId="33DA0C20" w:rsidR="00CC2DDA" w:rsidRDefault="00CC2DDA" w:rsidP="00E963AB"/>
    <w:p w14:paraId="4C995B38" w14:textId="79C807D9" w:rsidR="00CC2DDA" w:rsidRDefault="00CC2DDA" w:rsidP="00E963AB">
      <w:r>
        <w:t xml:space="preserve">Note: I wanted to get the confusion matrix to work, but I was unable to figure it out. A lesson on how to implement this might be helpful. This assignment was a lot of fun to play around with different parameters. </w:t>
      </w:r>
    </w:p>
    <w:p w14:paraId="59F2FD1E" w14:textId="77777777" w:rsidR="00CC2DDA" w:rsidRDefault="00CC2DDA">
      <w:r>
        <w:br w:type="page"/>
      </w:r>
    </w:p>
    <w:p w14:paraId="018D73BE" w14:textId="38817481" w:rsidR="00626E76" w:rsidRPr="00CC2DDA" w:rsidRDefault="00CC2DDA" w:rsidP="00CC2DDA">
      <w:pPr>
        <w:pStyle w:val="Heading2"/>
      </w:pPr>
      <w:r>
        <w:lastRenderedPageBreak/>
        <w:t>Results</w:t>
      </w:r>
    </w:p>
    <w:p w14:paraId="43E802AF" w14:textId="2E1D4E07" w:rsidR="00CC2DDA" w:rsidRPr="00CC2DDA" w:rsidRDefault="00CC2DDA" w:rsidP="00E963AB">
      <w:pPr>
        <w:rPr>
          <w:b/>
          <w:bCs/>
        </w:rPr>
      </w:pPr>
      <w:r w:rsidRPr="00CC2DDA">
        <w:rPr>
          <w:b/>
          <w:bCs/>
        </w:rPr>
        <w:t>Control</w:t>
      </w:r>
      <w:r>
        <w:rPr>
          <w:b/>
          <w:bCs/>
        </w:rPr>
        <w:t xml:space="preserve"> Model</w:t>
      </w:r>
      <w:r w:rsidRPr="00CC2DDA">
        <w:rPr>
          <w:b/>
          <w:bCs/>
        </w:rPr>
        <w:t xml:space="preserve"> Results</w:t>
      </w:r>
    </w:p>
    <w:p w14:paraId="0D523335" w14:textId="54D6C9E8" w:rsidR="00626E76" w:rsidRDefault="00626E76" w:rsidP="00E963AB">
      <w:r w:rsidRPr="00626E76">
        <w:drawing>
          <wp:inline distT="0" distB="0" distL="0" distR="0" wp14:anchorId="3CA9DCED" wp14:editId="5B8D345B">
            <wp:extent cx="4829849" cy="295316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CA8E4" w14:textId="33B803FA" w:rsidR="00CC2DDA" w:rsidRDefault="00CC2DDA" w:rsidP="00E963AB"/>
    <w:p w14:paraId="357D5CCC" w14:textId="07259F4D" w:rsidR="00CC2DDA" w:rsidRDefault="00CC2DDA" w:rsidP="00E963AB">
      <w:pPr>
        <w:rPr>
          <w:b/>
          <w:bCs/>
        </w:rPr>
      </w:pPr>
      <w:r w:rsidRPr="00CC2DDA">
        <w:rPr>
          <w:b/>
          <w:bCs/>
        </w:rPr>
        <w:t>Modified Model Results</w:t>
      </w:r>
    </w:p>
    <w:p w14:paraId="495CF369" w14:textId="3EE74B46" w:rsidR="00CC2DDA" w:rsidRDefault="00CC2DDA" w:rsidP="00E963AB">
      <w:pPr>
        <w:rPr>
          <w:b/>
          <w:bCs/>
        </w:rPr>
      </w:pPr>
      <w:r w:rsidRPr="00CC2DDA">
        <w:rPr>
          <w:b/>
          <w:bCs/>
        </w:rPr>
        <w:drawing>
          <wp:inline distT="0" distB="0" distL="0" distR="0" wp14:anchorId="01529E06" wp14:editId="598501AD">
            <wp:extent cx="5391902" cy="30103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F8615" w14:textId="77777777" w:rsidR="00CC2DDA" w:rsidRDefault="00CC2DDA">
      <w:pPr>
        <w:rPr>
          <w:b/>
          <w:bCs/>
        </w:rPr>
      </w:pPr>
      <w:r>
        <w:rPr>
          <w:b/>
          <w:bCs/>
        </w:rPr>
        <w:br w:type="page"/>
      </w:r>
    </w:p>
    <w:p w14:paraId="35B6BFC2" w14:textId="5346600B" w:rsidR="00CC2DDA" w:rsidRDefault="00CC2DDA" w:rsidP="00CC2DDA">
      <w:pPr>
        <w:pStyle w:val="Heading2"/>
      </w:pPr>
      <w:r>
        <w:lastRenderedPageBreak/>
        <w:t>Code</w:t>
      </w:r>
    </w:p>
    <w:p w14:paraId="36639E0F" w14:textId="334A7113" w:rsidR="00CC2DDA" w:rsidRDefault="00CC2DDA" w:rsidP="00CC2DDA">
      <w:pPr>
        <w:rPr>
          <w:b/>
          <w:bCs/>
        </w:rPr>
      </w:pPr>
      <w:r>
        <w:rPr>
          <w:b/>
          <w:bCs/>
        </w:rPr>
        <w:t>Control Model Code (from Example)</w:t>
      </w:r>
    </w:p>
    <w:p w14:paraId="07E73175" w14:textId="77777777" w:rsidR="00CC2DDA" w:rsidRDefault="00CC2DDA" w:rsidP="00CC2DDA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class </w:t>
      </w:r>
      <w:proofErr w:type="spellStart"/>
      <w:r>
        <w:rPr>
          <w:rFonts w:ascii="Consolas" w:hAnsi="Consolas"/>
          <w:color w:val="A9B7C6"/>
        </w:rPr>
        <w:t>ConvNet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torch.nn.Module</w:t>
      </w:r>
      <w:proofErr w:type="spellEnd"/>
      <w:r>
        <w:rPr>
          <w:rFonts w:ascii="Consolas" w:hAnsi="Consolas"/>
          <w:color w:val="A9B7C6"/>
        </w:rPr>
        <w:t>):</w:t>
      </w:r>
      <w:r>
        <w:rPr>
          <w:rFonts w:ascii="Consolas" w:hAnsi="Consolas"/>
          <w:color w:val="A9B7C6"/>
        </w:rPr>
        <w:br/>
        <w:t xml:space="preserve">     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def </w:t>
      </w:r>
      <w:r>
        <w:rPr>
          <w:rFonts w:ascii="Consolas" w:hAnsi="Consolas"/>
          <w:color w:val="B200B2"/>
        </w:rPr>
        <w:t>__</w:t>
      </w:r>
      <w:proofErr w:type="spellStart"/>
      <w:r>
        <w:rPr>
          <w:rFonts w:ascii="Consolas" w:hAnsi="Consolas"/>
          <w:color w:val="B200B2"/>
        </w:rPr>
        <w:t>init</w:t>
      </w:r>
      <w:proofErr w:type="spellEnd"/>
      <w:r>
        <w:rPr>
          <w:rFonts w:ascii="Consolas" w:hAnsi="Consolas"/>
          <w:color w:val="B200B2"/>
        </w:rPr>
        <w:t>__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h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w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outputs):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888C6"/>
        </w:rPr>
        <w:t>super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ConvNet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).</w:t>
      </w:r>
      <w:r>
        <w:rPr>
          <w:rFonts w:ascii="Consolas" w:hAnsi="Consolas"/>
          <w:color w:val="B200B2"/>
        </w:rPr>
        <w:t>__</w:t>
      </w:r>
      <w:proofErr w:type="spellStart"/>
      <w:r>
        <w:rPr>
          <w:rFonts w:ascii="Consolas" w:hAnsi="Consolas"/>
          <w:color w:val="B200B2"/>
        </w:rPr>
        <w:t>init</w:t>
      </w:r>
      <w:proofErr w:type="spellEnd"/>
      <w:r>
        <w:rPr>
          <w:rFonts w:ascii="Consolas" w:hAnsi="Consolas"/>
          <w:color w:val="B200B2"/>
        </w:rPr>
        <w:t>__</w:t>
      </w:r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conv1 = torch.nn.Conv2d(</w:t>
      </w:r>
      <w:r>
        <w:rPr>
          <w:rFonts w:ascii="Consolas" w:hAnsi="Consolas"/>
          <w:color w:val="6897BB"/>
        </w:rPr>
        <w:t>3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16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A4926"/>
        </w:rPr>
        <w:t>kernel_size</w:t>
      </w:r>
      <w:proofErr w:type="spellEnd"/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5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A4926"/>
        </w:rPr>
        <w:t>stride</w:t>
      </w:r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2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bn1 = torch.nn.BatchNorm2d(</w:t>
      </w:r>
      <w:r>
        <w:rPr>
          <w:rFonts w:ascii="Consolas" w:hAnsi="Consolas"/>
          <w:color w:val="6897BB"/>
        </w:rPr>
        <w:t>16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conv2 = torch.nn.Conv2d(</w:t>
      </w:r>
      <w:r>
        <w:rPr>
          <w:rFonts w:ascii="Consolas" w:hAnsi="Consolas"/>
          <w:color w:val="6897BB"/>
        </w:rPr>
        <w:t>16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32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A4926"/>
        </w:rPr>
        <w:t>kernel_size</w:t>
      </w:r>
      <w:proofErr w:type="spellEnd"/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5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A4926"/>
        </w:rPr>
        <w:t>stride</w:t>
      </w:r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2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bn2 = torch.nn.BatchNorm2d(</w:t>
      </w:r>
      <w:r>
        <w:rPr>
          <w:rFonts w:ascii="Consolas" w:hAnsi="Consolas"/>
          <w:color w:val="6897BB"/>
        </w:rPr>
        <w:t>32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conv3 = torch.nn.Conv2d(</w:t>
      </w:r>
      <w:r>
        <w:rPr>
          <w:rFonts w:ascii="Consolas" w:hAnsi="Consolas"/>
          <w:color w:val="6897BB"/>
        </w:rPr>
        <w:t>32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32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A4926"/>
        </w:rPr>
        <w:t>kernel_size</w:t>
      </w:r>
      <w:proofErr w:type="spellEnd"/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5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A4926"/>
        </w:rPr>
        <w:t>stride</w:t>
      </w:r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2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bn3 = torch.nn.BatchNorm2d(</w:t>
      </w:r>
      <w:r>
        <w:rPr>
          <w:rFonts w:ascii="Consolas" w:hAnsi="Consolas"/>
          <w:color w:val="6897BB"/>
        </w:rPr>
        <w:t>32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08080"/>
        </w:rPr>
        <w:t># Number of Linear input connections depends on output of conv2d layers</w:t>
      </w:r>
      <w:r>
        <w:rPr>
          <w:rFonts w:ascii="Consolas" w:hAnsi="Consolas"/>
          <w:color w:val="808080"/>
        </w:rPr>
        <w:br/>
        <w:t xml:space="preserve">        # and therefore the input image size, so compute it.</w:t>
      </w:r>
      <w:r>
        <w:rPr>
          <w:rFonts w:ascii="Consolas" w:hAnsi="Consolas"/>
          <w:color w:val="808080"/>
        </w:rPr>
        <w:br/>
        <w:t xml:space="preserve">        </w:t>
      </w:r>
      <w:r>
        <w:rPr>
          <w:rFonts w:ascii="Consolas" w:hAnsi="Consolas"/>
          <w:color w:val="CC7832"/>
        </w:rPr>
        <w:t xml:space="preserve">def </w:t>
      </w:r>
      <w:r>
        <w:rPr>
          <w:rFonts w:ascii="Consolas" w:hAnsi="Consolas"/>
          <w:color w:val="FFC66D"/>
        </w:rPr>
        <w:t>conv2d_size_out</w:t>
      </w:r>
      <w:r>
        <w:rPr>
          <w:rFonts w:ascii="Consolas" w:hAnsi="Consolas"/>
          <w:color w:val="A9B7C6"/>
        </w:rPr>
        <w:t>(size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kernel_size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6897BB"/>
        </w:rPr>
        <w:t>5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stride = </w:t>
      </w:r>
      <w:r>
        <w:rPr>
          <w:rFonts w:ascii="Consolas" w:hAnsi="Consolas"/>
          <w:color w:val="6897BB"/>
        </w:rPr>
        <w:t>2</w:t>
      </w:r>
      <w:r>
        <w:rPr>
          <w:rFonts w:ascii="Consolas" w:hAnsi="Consolas"/>
          <w:color w:val="A9B7C6"/>
        </w:rPr>
        <w:t>):</w:t>
      </w:r>
      <w:r>
        <w:rPr>
          <w:rFonts w:ascii="Consolas" w:hAnsi="Consolas"/>
          <w:color w:val="A9B7C6"/>
        </w:rPr>
        <w:br/>
        <w:t xml:space="preserve">            </w:t>
      </w:r>
      <w:r>
        <w:rPr>
          <w:rFonts w:ascii="Consolas" w:hAnsi="Consolas"/>
          <w:color w:val="CC7832"/>
        </w:rPr>
        <w:t xml:space="preserve">return </w:t>
      </w:r>
      <w:r>
        <w:rPr>
          <w:rFonts w:ascii="Consolas" w:hAnsi="Consolas"/>
          <w:color w:val="A9B7C6"/>
        </w:rPr>
        <w:t>(size - (</w:t>
      </w:r>
      <w:proofErr w:type="spellStart"/>
      <w:r>
        <w:rPr>
          <w:rFonts w:ascii="Consolas" w:hAnsi="Consolas"/>
          <w:color w:val="A9B7C6"/>
        </w:rPr>
        <w:t>kernel_size</w:t>
      </w:r>
      <w:proofErr w:type="spellEnd"/>
      <w:r>
        <w:rPr>
          <w:rFonts w:ascii="Consolas" w:hAnsi="Consolas"/>
          <w:color w:val="A9B7C6"/>
        </w:rPr>
        <w:t xml:space="preserve"> -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 xml:space="preserve">) -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 xml:space="preserve">) // stride  +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6897BB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convw</w:t>
      </w:r>
      <w:proofErr w:type="spellEnd"/>
      <w:r>
        <w:rPr>
          <w:rFonts w:ascii="Consolas" w:hAnsi="Consolas"/>
          <w:color w:val="A9B7C6"/>
        </w:rPr>
        <w:t xml:space="preserve"> = conv2d_size_out(conv2d_size_out(conv2d_size_out(w))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convh</w:t>
      </w:r>
      <w:proofErr w:type="spellEnd"/>
      <w:r>
        <w:rPr>
          <w:rFonts w:ascii="Consolas" w:hAnsi="Consolas"/>
          <w:color w:val="A9B7C6"/>
        </w:rPr>
        <w:t xml:space="preserve"> = conv2d_size_out(conv2d_size_out(conv2d_size_out(h))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linear_input_size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convw</w:t>
      </w:r>
      <w:proofErr w:type="spellEnd"/>
      <w:r>
        <w:rPr>
          <w:rFonts w:ascii="Consolas" w:hAnsi="Consolas"/>
          <w:color w:val="A9B7C6"/>
        </w:rPr>
        <w:t xml:space="preserve"> * </w:t>
      </w:r>
      <w:proofErr w:type="spellStart"/>
      <w:r>
        <w:rPr>
          <w:rFonts w:ascii="Consolas" w:hAnsi="Consolas"/>
          <w:color w:val="A9B7C6"/>
        </w:rPr>
        <w:t>convh</w:t>
      </w:r>
      <w:proofErr w:type="spellEnd"/>
      <w:r>
        <w:rPr>
          <w:rFonts w:ascii="Consolas" w:hAnsi="Consolas"/>
          <w:color w:val="A9B7C6"/>
        </w:rPr>
        <w:t xml:space="preserve"> * </w:t>
      </w:r>
      <w:r>
        <w:rPr>
          <w:rFonts w:ascii="Consolas" w:hAnsi="Consolas"/>
          <w:color w:val="6897BB"/>
        </w:rPr>
        <w:t>32</w:t>
      </w:r>
      <w:r>
        <w:rPr>
          <w:rFonts w:ascii="Consolas" w:hAnsi="Consolas"/>
          <w:color w:val="6897BB"/>
        </w:rPr>
        <w:br/>
        <w:t xml:space="preserve">        </w:t>
      </w:r>
      <w:proofErr w:type="spellStart"/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head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torch.nn.Linear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linear_input_size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outputs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808080"/>
        </w:rPr>
        <w:t># Called with either one element to determine next action, or a batch</w:t>
      </w:r>
      <w:r>
        <w:rPr>
          <w:rFonts w:ascii="Consolas" w:hAnsi="Consolas"/>
          <w:color w:val="808080"/>
        </w:rPr>
        <w:br/>
        <w:t xml:space="preserve">    # during optimization. Returns tensor([[left0exp,right0exp]...]).</w:t>
      </w:r>
      <w:r>
        <w:rPr>
          <w:rFonts w:ascii="Consolas" w:hAnsi="Consolas"/>
          <w:color w:val="808080"/>
        </w:rPr>
        <w:br/>
        <w:t xml:space="preserve">    </w:t>
      </w:r>
      <w:r>
        <w:rPr>
          <w:rFonts w:ascii="Consolas" w:hAnsi="Consolas"/>
          <w:color w:val="CC7832"/>
        </w:rPr>
        <w:t xml:space="preserve">def </w:t>
      </w:r>
      <w:r>
        <w:rPr>
          <w:rFonts w:ascii="Consolas" w:hAnsi="Consolas"/>
          <w:color w:val="FFC66D"/>
        </w:rPr>
        <w:t>forward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x):</w:t>
      </w:r>
      <w:r>
        <w:rPr>
          <w:rFonts w:ascii="Consolas" w:hAnsi="Consolas"/>
          <w:color w:val="A9B7C6"/>
        </w:rPr>
        <w:br/>
        <w:t xml:space="preserve">        x = </w:t>
      </w:r>
      <w:proofErr w:type="spellStart"/>
      <w:r>
        <w:rPr>
          <w:rFonts w:ascii="Consolas" w:hAnsi="Consolas"/>
          <w:color w:val="A9B7C6"/>
        </w:rPr>
        <w:t>torch.nn.functional.relu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bn1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conv1(x)))</w:t>
      </w:r>
      <w:r>
        <w:rPr>
          <w:rFonts w:ascii="Consolas" w:hAnsi="Consolas"/>
          <w:color w:val="A9B7C6"/>
        </w:rPr>
        <w:br/>
        <w:t xml:space="preserve">        x = </w:t>
      </w:r>
      <w:proofErr w:type="spellStart"/>
      <w:r>
        <w:rPr>
          <w:rFonts w:ascii="Consolas" w:hAnsi="Consolas"/>
          <w:color w:val="A9B7C6"/>
        </w:rPr>
        <w:t>torch.nn.functional.relu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bn2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conv2(x)))</w:t>
      </w:r>
      <w:r>
        <w:rPr>
          <w:rFonts w:ascii="Consolas" w:hAnsi="Consolas"/>
          <w:color w:val="A9B7C6"/>
        </w:rPr>
        <w:br/>
        <w:t xml:space="preserve">        x = </w:t>
      </w:r>
      <w:proofErr w:type="spellStart"/>
      <w:r>
        <w:rPr>
          <w:rFonts w:ascii="Consolas" w:hAnsi="Consolas"/>
          <w:color w:val="A9B7C6"/>
        </w:rPr>
        <w:t>torch.nn.functional.relu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bn3(</w:t>
      </w:r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conv3(x))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94558D"/>
        </w:rPr>
        <w:t>self</w:t>
      </w:r>
      <w:r>
        <w:rPr>
          <w:rFonts w:ascii="Consolas" w:hAnsi="Consolas"/>
          <w:color w:val="A9B7C6"/>
        </w:rPr>
        <w:t>.hea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x.view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x.siz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-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08080"/>
        </w:rPr>
        <w:t>#%%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08080"/>
        </w:rPr>
        <w:br/>
      </w:r>
      <w:proofErr w:type="spellStart"/>
      <w:r>
        <w:rPr>
          <w:rFonts w:ascii="Consolas" w:hAnsi="Consolas"/>
          <w:color w:val="A9B7C6"/>
        </w:rPr>
        <w:t>batch_limit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6897BB"/>
        </w:rPr>
        <w:t>200</w:t>
      </w:r>
      <w:r>
        <w:rPr>
          <w:rFonts w:ascii="Consolas" w:hAnsi="Consolas"/>
          <w:color w:val="6897BB"/>
        </w:rPr>
        <w:br/>
      </w:r>
      <w:proofErr w:type="spellStart"/>
      <w:r>
        <w:rPr>
          <w:rFonts w:ascii="Consolas" w:hAnsi="Consolas"/>
          <w:color w:val="A9B7C6"/>
        </w:rPr>
        <w:t>num_features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train_data_np</w:t>
      </w:r>
      <w:proofErr w:type="spellEnd"/>
      <w:r>
        <w:rPr>
          <w:rFonts w:ascii="Consolas" w:hAnsi="Consolas"/>
          <w:color w:val="A9B7C6"/>
        </w:rPr>
        <w:t>[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A9B7C6"/>
        </w:rPr>
        <w:t xml:space="preserve">].shape  </w:t>
      </w:r>
      <w:r>
        <w:rPr>
          <w:rFonts w:ascii="Consolas" w:hAnsi="Consolas"/>
          <w:color w:val="808080"/>
        </w:rPr>
        <w:t># (64, 64, 3)</w:t>
      </w:r>
      <w:r>
        <w:rPr>
          <w:rFonts w:ascii="Consolas" w:hAnsi="Consolas"/>
          <w:color w:val="808080"/>
        </w:rPr>
        <w:br/>
      </w:r>
      <w:proofErr w:type="spellStart"/>
      <w:r>
        <w:rPr>
          <w:rFonts w:ascii="Consolas" w:hAnsi="Consolas"/>
          <w:color w:val="A9B7C6"/>
        </w:rPr>
        <w:t>num_classes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6897BB"/>
        </w:rPr>
        <w:t>200</w:t>
      </w:r>
      <w:r>
        <w:rPr>
          <w:rFonts w:ascii="Consolas" w:hAnsi="Consolas"/>
          <w:color w:val="6897BB"/>
        </w:rPr>
        <w:br/>
      </w:r>
      <w:proofErr w:type="spellStart"/>
      <w:r>
        <w:rPr>
          <w:rFonts w:ascii="Consolas" w:hAnsi="Consolas"/>
          <w:color w:val="A9B7C6"/>
        </w:rPr>
        <w:t>max_iter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6897BB"/>
        </w:rPr>
        <w:t>50</w:t>
      </w:r>
      <w:r>
        <w:rPr>
          <w:rFonts w:ascii="Consolas" w:hAnsi="Consolas"/>
          <w:color w:val="6897BB"/>
        </w:rPr>
        <w:br/>
      </w:r>
      <w:r>
        <w:rPr>
          <w:rFonts w:ascii="Consolas" w:hAnsi="Consolas"/>
          <w:color w:val="A9B7C6"/>
        </w:rPr>
        <w:t xml:space="preserve">model = </w:t>
      </w:r>
      <w:proofErr w:type="spellStart"/>
      <w:r>
        <w:rPr>
          <w:rFonts w:ascii="Consolas" w:hAnsi="Consolas"/>
          <w:color w:val="A9B7C6"/>
        </w:rPr>
        <w:t>ConvNet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64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64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num_classes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optimizer = </w:t>
      </w:r>
      <w:proofErr w:type="spellStart"/>
      <w:r>
        <w:rPr>
          <w:rFonts w:ascii="Consolas" w:hAnsi="Consolas"/>
          <w:color w:val="A9B7C6"/>
        </w:rPr>
        <w:t>torch.optim.SG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model.parameters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A4926"/>
        </w:rPr>
        <w:t>lr</w:t>
      </w:r>
      <w:proofErr w:type="spellEnd"/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1e-2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criterion = </w:t>
      </w:r>
      <w:proofErr w:type="spellStart"/>
      <w:r>
        <w:rPr>
          <w:rFonts w:ascii="Consolas" w:hAnsi="Consolas"/>
          <w:color w:val="A9B7C6"/>
        </w:rPr>
        <w:t>torch.nn.CrossEntropyLoss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loss_list</w:t>
      </w:r>
      <w:proofErr w:type="spellEnd"/>
      <w:r>
        <w:rPr>
          <w:rFonts w:ascii="Consolas" w:hAnsi="Consolas"/>
          <w:color w:val="A9B7C6"/>
        </w:rPr>
        <w:t xml:space="preserve"> = []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accuracy_list</w:t>
      </w:r>
      <w:proofErr w:type="spellEnd"/>
      <w:r>
        <w:rPr>
          <w:rFonts w:ascii="Consolas" w:hAnsi="Consolas"/>
          <w:color w:val="A9B7C6"/>
        </w:rPr>
        <w:t xml:space="preserve"> = []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valid_list</w:t>
      </w:r>
      <w:proofErr w:type="spellEnd"/>
      <w:r>
        <w:rPr>
          <w:rFonts w:ascii="Consolas" w:hAnsi="Consolas"/>
          <w:color w:val="A9B7C6"/>
        </w:rPr>
        <w:t xml:space="preserve"> = []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train_preds</w:t>
      </w:r>
      <w:proofErr w:type="spellEnd"/>
      <w:r>
        <w:rPr>
          <w:rFonts w:ascii="Consolas" w:hAnsi="Consolas"/>
          <w:color w:val="A9B7C6"/>
        </w:rPr>
        <w:t xml:space="preserve"> = []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def </w:t>
      </w:r>
      <w:proofErr w:type="spellStart"/>
      <w:r>
        <w:rPr>
          <w:rFonts w:ascii="Consolas" w:hAnsi="Consolas"/>
          <w:color w:val="FFC66D"/>
        </w:rPr>
        <w:t>get_all_preds</w:t>
      </w:r>
      <w:proofErr w:type="spellEnd"/>
      <w:r>
        <w:rPr>
          <w:rFonts w:ascii="Consolas" w:hAnsi="Consolas"/>
          <w:color w:val="A9B7C6"/>
        </w:rPr>
        <w:t>(model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loader):</w:t>
      </w:r>
      <w:r>
        <w:rPr>
          <w:rFonts w:ascii="Consolas" w:hAnsi="Consolas"/>
          <w:color w:val="A9B7C6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all_preds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torch.tensor</w:t>
      </w:r>
      <w:proofErr w:type="spellEnd"/>
      <w:r>
        <w:rPr>
          <w:rFonts w:ascii="Consolas" w:hAnsi="Consolas"/>
          <w:color w:val="A9B7C6"/>
        </w:rPr>
        <w:t>([])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for </w:t>
      </w:r>
      <w:r>
        <w:rPr>
          <w:rFonts w:ascii="Consolas" w:hAnsi="Consolas"/>
          <w:color w:val="A9B7C6"/>
        </w:rPr>
        <w:t xml:space="preserve">batch </w:t>
      </w:r>
      <w:r>
        <w:rPr>
          <w:rFonts w:ascii="Consolas" w:hAnsi="Consolas"/>
          <w:color w:val="CC7832"/>
        </w:rPr>
        <w:t xml:space="preserve">in </w:t>
      </w:r>
      <w:r>
        <w:rPr>
          <w:rFonts w:ascii="Consolas" w:hAnsi="Consolas"/>
          <w:color w:val="A9B7C6"/>
        </w:rPr>
        <w:t>loader: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lastRenderedPageBreak/>
        <w:t xml:space="preserve">        images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labels = batch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preds</w:t>
      </w:r>
      <w:proofErr w:type="spellEnd"/>
      <w:r>
        <w:rPr>
          <w:rFonts w:ascii="Consolas" w:hAnsi="Consolas"/>
          <w:color w:val="A9B7C6"/>
        </w:rPr>
        <w:t xml:space="preserve"> = model(images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all_preds</w:t>
      </w:r>
      <w:proofErr w:type="spellEnd"/>
      <w:r>
        <w:rPr>
          <w:rFonts w:ascii="Consolas" w:hAnsi="Consolas"/>
          <w:color w:val="A9B7C6"/>
        </w:rPr>
        <w:t xml:space="preserve"> = torch.cat(</w:t>
      </w:r>
      <w:r>
        <w:rPr>
          <w:rFonts w:ascii="Consolas" w:hAnsi="Consolas"/>
          <w:color w:val="A9B7C6"/>
        </w:rPr>
        <w:br/>
        <w:t xml:space="preserve">            (</w:t>
      </w:r>
      <w:proofErr w:type="spellStart"/>
      <w:r>
        <w:rPr>
          <w:rFonts w:ascii="Consolas" w:hAnsi="Consolas"/>
          <w:color w:val="A9B7C6"/>
        </w:rPr>
        <w:t>all_preds</w:t>
      </w:r>
      <w:proofErr w:type="spellEnd"/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preds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    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AA4926"/>
        </w:rPr>
        <w:t>dim</w:t>
      </w:r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6897BB"/>
        </w:rPr>
        <w:br/>
        <w:t xml:space="preserve">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A9B7C6"/>
        </w:rPr>
        <w:t>all_preds</w:t>
      </w:r>
      <w:proofErr w:type="spellEnd"/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for </w:t>
      </w:r>
      <w:proofErr w:type="spellStart"/>
      <w:r>
        <w:rPr>
          <w:rFonts w:ascii="Consolas" w:hAnsi="Consolas"/>
          <w:color w:val="A9B7C6"/>
        </w:rPr>
        <w:t>i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CC7832"/>
        </w:rPr>
        <w:t xml:space="preserve">in </w:t>
      </w:r>
      <w:r>
        <w:rPr>
          <w:rFonts w:ascii="Consolas" w:hAnsi="Consolas"/>
          <w:color w:val="8888C6"/>
        </w:rPr>
        <w:t>range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max_iter</w:t>
      </w:r>
      <w:proofErr w:type="spellEnd"/>
      <w:r>
        <w:rPr>
          <w:rFonts w:ascii="Consolas" w:hAnsi="Consolas"/>
          <w:color w:val="A9B7C6"/>
        </w:rPr>
        <w:t>):</w:t>
      </w:r>
      <w:r>
        <w:rPr>
          <w:rFonts w:ascii="Consolas" w:hAnsi="Consolas"/>
          <w:color w:val="A9B7C6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epoch_loss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6897BB"/>
        </w:rPr>
        <w:br/>
        <w:t xml:space="preserve">    </w:t>
      </w:r>
      <w:r>
        <w:rPr>
          <w:rFonts w:ascii="Consolas" w:hAnsi="Consolas"/>
          <w:color w:val="CC7832"/>
        </w:rPr>
        <w:t xml:space="preserve">for </w:t>
      </w:r>
      <w:r>
        <w:rPr>
          <w:rFonts w:ascii="Consolas" w:hAnsi="Consolas"/>
          <w:color w:val="A9B7C6"/>
        </w:rPr>
        <w:t>index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(data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label) </w:t>
      </w:r>
      <w:r>
        <w:rPr>
          <w:rFonts w:ascii="Consolas" w:hAnsi="Consolas"/>
          <w:color w:val="CC7832"/>
        </w:rPr>
        <w:t xml:space="preserve">in </w:t>
      </w:r>
      <w:r>
        <w:rPr>
          <w:rFonts w:ascii="Consolas" w:hAnsi="Consolas"/>
          <w:color w:val="8888C6"/>
        </w:rPr>
        <w:t>enumerate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train_dataset</w:t>
      </w:r>
      <w:proofErr w:type="spellEnd"/>
      <w:r>
        <w:rPr>
          <w:rFonts w:ascii="Consolas" w:hAnsi="Consolas"/>
          <w:color w:val="A9B7C6"/>
        </w:rPr>
        <w:t>):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optimizer.zero_grad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y_pred</w:t>
      </w:r>
      <w:proofErr w:type="spellEnd"/>
      <w:r>
        <w:rPr>
          <w:rFonts w:ascii="Consolas" w:hAnsi="Consolas"/>
          <w:color w:val="A9B7C6"/>
        </w:rPr>
        <w:t xml:space="preserve"> = model(data)</w:t>
      </w:r>
      <w:r>
        <w:rPr>
          <w:rFonts w:ascii="Consolas" w:hAnsi="Consolas"/>
          <w:color w:val="A9B7C6"/>
        </w:rPr>
        <w:br/>
        <w:t xml:space="preserve">        loss = criterion(</w:t>
      </w:r>
      <w:r>
        <w:rPr>
          <w:rFonts w:ascii="Consolas" w:hAnsi="Consolas"/>
          <w:color w:val="AA4926"/>
        </w:rPr>
        <w:t>input</w:t>
      </w:r>
      <w:r>
        <w:rPr>
          <w:rFonts w:ascii="Consolas" w:hAnsi="Consolas"/>
          <w:color w:val="A9B7C6"/>
        </w:rPr>
        <w:t>=</w:t>
      </w:r>
      <w:proofErr w:type="spellStart"/>
      <w:r>
        <w:rPr>
          <w:rFonts w:ascii="Consolas" w:hAnsi="Consolas"/>
          <w:color w:val="A9B7C6"/>
        </w:rPr>
        <w:t>y_pred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A4926"/>
        </w:rPr>
        <w:t>target</w:t>
      </w:r>
      <w:r>
        <w:rPr>
          <w:rFonts w:ascii="Consolas" w:hAnsi="Consolas"/>
          <w:color w:val="A9B7C6"/>
        </w:rPr>
        <w:t>=label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loss.backward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optimizer.step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epoch_loss</w:t>
      </w:r>
      <w:proofErr w:type="spellEnd"/>
      <w:r>
        <w:rPr>
          <w:rFonts w:ascii="Consolas" w:hAnsi="Consolas"/>
          <w:color w:val="A9B7C6"/>
        </w:rPr>
        <w:t xml:space="preserve"> += </w:t>
      </w:r>
      <w:proofErr w:type="spellStart"/>
      <w:r>
        <w:rPr>
          <w:rFonts w:ascii="Consolas" w:hAnsi="Consolas"/>
          <w:color w:val="A9B7C6"/>
        </w:rPr>
        <w:t>loss.item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6A8759"/>
        </w:rPr>
        <w:t>f"Batch</w:t>
      </w:r>
      <w:proofErr w:type="spellEnd"/>
      <w:r>
        <w:rPr>
          <w:rFonts w:ascii="Consolas" w:hAnsi="Consolas"/>
          <w:color w:val="6A8759"/>
        </w:rPr>
        <w:t xml:space="preserve"> loss (</w:t>
      </w:r>
      <w:r>
        <w:rPr>
          <w:rFonts w:ascii="Consolas" w:hAnsi="Consolas"/>
          <w:color w:val="CC7832"/>
        </w:rPr>
        <w:t>{</w:t>
      </w:r>
      <w:r>
        <w:rPr>
          <w:rFonts w:ascii="Consolas" w:hAnsi="Consolas"/>
          <w:color w:val="A9B7C6"/>
        </w:rPr>
        <w:t>index+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/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atch_limit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 xml:space="preserve">): 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loss.item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A4926"/>
        </w:rPr>
        <w:t>end</w:t>
      </w:r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r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 xml:space="preserve">index &gt;= </w:t>
      </w:r>
      <w:proofErr w:type="spellStart"/>
      <w:r>
        <w:rPr>
          <w:rFonts w:ascii="Consolas" w:hAnsi="Consolas"/>
          <w:color w:val="A9B7C6"/>
        </w:rPr>
        <w:t>batch_limit</w:t>
      </w:r>
      <w:proofErr w:type="spellEnd"/>
      <w:r>
        <w:rPr>
          <w:rFonts w:ascii="Consolas" w:hAnsi="Consolas"/>
          <w:color w:val="A9B7C6"/>
        </w:rPr>
        <w:t xml:space="preserve"> -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:</w:t>
      </w:r>
      <w:r>
        <w:rPr>
          <w:rFonts w:ascii="Consolas" w:hAnsi="Consolas"/>
          <w:color w:val="A9B7C6"/>
        </w:rPr>
        <w:br/>
        <w:t xml:space="preserve">            </w:t>
      </w:r>
      <w:r>
        <w:rPr>
          <w:rFonts w:ascii="Consolas" w:hAnsi="Consolas"/>
          <w:color w:val="CC7832"/>
        </w:rPr>
        <w:t>break</w:t>
      </w:r>
      <w:r>
        <w:rPr>
          <w:rFonts w:ascii="Consolas" w:hAnsi="Consolas"/>
          <w:color w:val="CC7832"/>
        </w:rPr>
        <w:br/>
        <w:t xml:space="preserve">    with </w:t>
      </w:r>
      <w:proofErr w:type="spellStart"/>
      <w:r>
        <w:rPr>
          <w:rFonts w:ascii="Consolas" w:hAnsi="Consolas"/>
          <w:color w:val="A9B7C6"/>
        </w:rPr>
        <w:t>torch.no_grad</w:t>
      </w:r>
      <w:proofErr w:type="spellEnd"/>
      <w:r>
        <w:rPr>
          <w:rFonts w:ascii="Consolas" w:hAnsi="Consolas"/>
          <w:color w:val="A9B7C6"/>
        </w:rPr>
        <w:t>():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loss_list.appen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epoch_loss</w:t>
      </w:r>
      <w:proofErr w:type="spellEnd"/>
      <w:r>
        <w:rPr>
          <w:rFonts w:ascii="Consolas" w:hAnsi="Consolas"/>
          <w:color w:val="A9B7C6"/>
        </w:rPr>
        <w:t>/</w:t>
      </w:r>
      <w:proofErr w:type="spellStart"/>
      <w:r>
        <w:rPr>
          <w:rFonts w:ascii="Consolas" w:hAnsi="Consolas"/>
          <w:color w:val="A9B7C6"/>
        </w:rPr>
        <w:t>batch_limit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y_pred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model.forwar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torch.Tensor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train_data_np.reshape</w:t>
      </w:r>
      <w:proofErr w:type="spellEnd"/>
      <w:r>
        <w:rPr>
          <w:rFonts w:ascii="Consolas" w:hAnsi="Consolas"/>
          <w:color w:val="A9B7C6"/>
        </w:rPr>
        <w:t>(-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3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64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64</w:t>
      </w:r>
      <w:r>
        <w:rPr>
          <w:rFonts w:ascii="Consolas" w:hAnsi="Consolas"/>
          <w:color w:val="A9B7C6"/>
        </w:rPr>
        <w:t>))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y_pred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torch.argmax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y_pred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A4926"/>
        </w:rPr>
        <w:t>dim</w:t>
      </w:r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.detach().</w:t>
      </w:r>
      <w:proofErr w:type="spellStart"/>
      <w:r>
        <w:rPr>
          <w:rFonts w:ascii="Consolas" w:hAnsi="Consolas"/>
          <w:color w:val="A9B7C6"/>
        </w:rPr>
        <w:t>numpy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accuracy_list.appen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accuracy_scor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A4926"/>
        </w:rPr>
        <w:t>y_true</w:t>
      </w:r>
      <w:proofErr w:type="spellEnd"/>
      <w:r>
        <w:rPr>
          <w:rFonts w:ascii="Consolas" w:hAnsi="Consolas"/>
          <w:color w:val="A9B7C6"/>
        </w:rPr>
        <w:t>=</w:t>
      </w:r>
      <w:proofErr w:type="spellStart"/>
      <w:r>
        <w:rPr>
          <w:rFonts w:ascii="Consolas" w:hAnsi="Consolas"/>
          <w:color w:val="A9B7C6"/>
        </w:rPr>
        <w:t>train_labels</w:t>
      </w:r>
      <w:proofErr w:type="spellEnd"/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A4926"/>
        </w:rPr>
        <w:t>y_pred</w:t>
      </w:r>
      <w:proofErr w:type="spellEnd"/>
      <w:r>
        <w:rPr>
          <w:rFonts w:ascii="Consolas" w:hAnsi="Consolas"/>
          <w:color w:val="A9B7C6"/>
        </w:rPr>
        <w:t>=</w:t>
      </w:r>
      <w:proofErr w:type="spellStart"/>
      <w:r>
        <w:rPr>
          <w:rFonts w:ascii="Consolas" w:hAnsi="Consolas"/>
          <w:color w:val="A9B7C6"/>
        </w:rPr>
        <w:t>y_pred</w:t>
      </w:r>
      <w:proofErr w:type="spellEnd"/>
      <w:r>
        <w:rPr>
          <w:rFonts w:ascii="Consolas" w:hAnsi="Consolas"/>
          <w:color w:val="A9B7C6"/>
        </w:rPr>
        <w:t>)*</w:t>
      </w:r>
      <w:r>
        <w:rPr>
          <w:rFonts w:ascii="Consolas" w:hAnsi="Consolas"/>
          <w:color w:val="6897BB"/>
        </w:rPr>
        <w:t>10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y_pred_val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model.forwar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torch.Tensor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valid_data_np.reshape</w:t>
      </w:r>
      <w:proofErr w:type="spellEnd"/>
      <w:r>
        <w:rPr>
          <w:rFonts w:ascii="Consolas" w:hAnsi="Consolas"/>
          <w:color w:val="A9B7C6"/>
        </w:rPr>
        <w:t>(-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3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64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897BB"/>
        </w:rPr>
        <w:t>64</w:t>
      </w:r>
      <w:r>
        <w:rPr>
          <w:rFonts w:ascii="Consolas" w:hAnsi="Consolas"/>
          <w:color w:val="A9B7C6"/>
        </w:rPr>
        <w:t>))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y_pred_val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torch.argmax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y_pred_val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A4926"/>
        </w:rPr>
        <w:t>dim</w:t>
      </w:r>
      <w:r>
        <w:rPr>
          <w:rFonts w:ascii="Consolas" w:hAnsi="Consolas"/>
          <w:color w:val="A9B7C6"/>
        </w:rPr>
        <w:t>=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.detach().</w:t>
      </w:r>
      <w:proofErr w:type="spellStart"/>
      <w:r>
        <w:rPr>
          <w:rFonts w:ascii="Consolas" w:hAnsi="Consolas"/>
          <w:color w:val="A9B7C6"/>
        </w:rPr>
        <w:t>numpy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valid_list.appen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accuracy_scor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A4926"/>
        </w:rPr>
        <w:t>y_true</w:t>
      </w:r>
      <w:proofErr w:type="spellEnd"/>
      <w:r>
        <w:rPr>
          <w:rFonts w:ascii="Consolas" w:hAnsi="Consolas"/>
          <w:color w:val="A9B7C6"/>
        </w:rPr>
        <w:t>=</w:t>
      </w:r>
      <w:proofErr w:type="spellStart"/>
      <w:r>
        <w:rPr>
          <w:rFonts w:ascii="Consolas" w:hAnsi="Consolas"/>
          <w:color w:val="A9B7C6"/>
        </w:rPr>
        <w:t>valid_labels</w:t>
      </w:r>
      <w:proofErr w:type="spellEnd"/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A4926"/>
        </w:rPr>
        <w:t>y_pred</w:t>
      </w:r>
      <w:proofErr w:type="spellEnd"/>
      <w:r>
        <w:rPr>
          <w:rFonts w:ascii="Consolas" w:hAnsi="Consolas"/>
          <w:color w:val="A9B7C6"/>
        </w:rPr>
        <w:t>=</w:t>
      </w:r>
      <w:proofErr w:type="spellStart"/>
      <w:r>
        <w:rPr>
          <w:rFonts w:ascii="Consolas" w:hAnsi="Consolas"/>
          <w:color w:val="A9B7C6"/>
        </w:rPr>
        <w:t>y_pred_val</w:t>
      </w:r>
      <w:proofErr w:type="spellEnd"/>
      <w:r>
        <w:rPr>
          <w:rFonts w:ascii="Consolas" w:hAnsi="Consolas"/>
          <w:color w:val="A9B7C6"/>
        </w:rPr>
        <w:t>)*</w:t>
      </w:r>
      <w:r>
        <w:rPr>
          <w:rFonts w:ascii="Consolas" w:hAnsi="Consolas"/>
          <w:color w:val="6897BB"/>
        </w:rPr>
        <w:t>10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08080"/>
        </w:rPr>
        <w:t># print(</w:t>
      </w:r>
      <w:proofErr w:type="spellStart"/>
      <w:r>
        <w:rPr>
          <w:rFonts w:ascii="Consolas" w:hAnsi="Consolas"/>
          <w:color w:val="808080"/>
        </w:rPr>
        <w:t>f"Loss</w:t>
      </w:r>
      <w:proofErr w:type="spellEnd"/>
      <w:r>
        <w:rPr>
          <w:rFonts w:ascii="Consolas" w:hAnsi="Consolas"/>
          <w:color w:val="808080"/>
        </w:rPr>
        <w:t xml:space="preserve"> at epoch {</w:t>
      </w:r>
      <w:proofErr w:type="spellStart"/>
      <w:r>
        <w:rPr>
          <w:rFonts w:ascii="Consolas" w:hAnsi="Consolas"/>
          <w:color w:val="808080"/>
        </w:rPr>
        <w:t>i</w:t>
      </w:r>
      <w:proofErr w:type="spellEnd"/>
      <w:r>
        <w:rPr>
          <w:rFonts w:ascii="Consolas" w:hAnsi="Consolas"/>
          <w:color w:val="808080"/>
        </w:rPr>
        <w:t>}: {</w:t>
      </w:r>
      <w:proofErr w:type="spellStart"/>
      <w:r>
        <w:rPr>
          <w:rFonts w:ascii="Consolas" w:hAnsi="Consolas"/>
          <w:color w:val="808080"/>
        </w:rPr>
        <w:t>loss.item</w:t>
      </w:r>
      <w:proofErr w:type="spellEnd"/>
      <w:r>
        <w:rPr>
          <w:rFonts w:ascii="Consolas" w:hAnsi="Consolas"/>
          <w:color w:val="808080"/>
        </w:rPr>
        <w:t>():.4f}\</w:t>
      </w:r>
      <w:proofErr w:type="spellStart"/>
      <w:r>
        <w:rPr>
          <w:rFonts w:ascii="Consolas" w:hAnsi="Consolas"/>
          <w:color w:val="808080"/>
        </w:rPr>
        <w:t>tAccuracy</w:t>
      </w:r>
      <w:proofErr w:type="spellEnd"/>
      <w:r>
        <w:rPr>
          <w:rFonts w:ascii="Consolas" w:hAnsi="Consolas"/>
          <w:color w:val="808080"/>
        </w:rPr>
        <w:t>: {</w:t>
      </w:r>
      <w:proofErr w:type="spellStart"/>
      <w:r>
        <w:rPr>
          <w:rFonts w:ascii="Consolas" w:hAnsi="Consolas"/>
          <w:color w:val="808080"/>
        </w:rPr>
        <w:t>accuracy_list</w:t>
      </w:r>
      <w:proofErr w:type="spellEnd"/>
      <w:r>
        <w:rPr>
          <w:rFonts w:ascii="Consolas" w:hAnsi="Consolas"/>
          <w:color w:val="808080"/>
        </w:rPr>
        <w:t>[-1]*100:.2f}%", end='\r')</w:t>
      </w:r>
      <w:r>
        <w:rPr>
          <w:rFonts w:ascii="Consolas" w:hAnsi="Consolas"/>
          <w:color w:val="808080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live_plot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np.array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loss_list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np.array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accuracy_list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valid_list</w:t>
      </w:r>
      <w:proofErr w:type="spellEnd"/>
      <w:r>
        <w:rPr>
          <w:rFonts w:ascii="Consolas" w:hAnsi="Consolas"/>
          <w:color w:val="A9B7C6"/>
        </w:rPr>
        <w:t xml:space="preserve">) </w:t>
      </w:r>
    </w:p>
    <w:p w14:paraId="49E0A84A" w14:textId="77777777" w:rsidR="00CC2DDA" w:rsidRDefault="00CC2DDA" w:rsidP="00CC2DDA">
      <w:pPr>
        <w:rPr>
          <w:b/>
          <w:bCs/>
        </w:rPr>
      </w:pPr>
    </w:p>
    <w:p w14:paraId="67A4B432" w14:textId="77777777" w:rsidR="00CC2DDA" w:rsidRDefault="00CC2DDA">
      <w:pPr>
        <w:rPr>
          <w:b/>
          <w:bCs/>
        </w:rPr>
      </w:pPr>
      <w:r>
        <w:rPr>
          <w:b/>
          <w:bCs/>
        </w:rPr>
        <w:br w:type="page"/>
      </w:r>
    </w:p>
    <w:p w14:paraId="1FD2E93D" w14:textId="4B611D0F" w:rsidR="00CC2DDA" w:rsidRPr="00CC2DDA" w:rsidRDefault="00CC2DDA" w:rsidP="00CC2DDA">
      <w:pPr>
        <w:rPr>
          <w:b/>
          <w:bCs/>
        </w:rPr>
      </w:pPr>
      <w:r>
        <w:rPr>
          <w:b/>
          <w:bCs/>
        </w:rPr>
        <w:lastRenderedPageBreak/>
        <w:t>Modified Model Code</w:t>
      </w:r>
    </w:p>
    <w:p w14:paraId="4B674171" w14:textId="77777777" w:rsidR="00CC2DDA" w:rsidRPr="00CC2DDA" w:rsidRDefault="00CC2DDA" w:rsidP="00CC2DD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val="en-US"/>
        </w:rPr>
      </w:pP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rom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Python.displa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lear_outpu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rom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matplotlib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yplo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as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llections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as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p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pandas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as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d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rom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PIL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mag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vision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rom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sklearn.metric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ccuracy_scor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rom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sklearn.metric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ot_confusion_matri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rom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sklearn.metric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fusion_matri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mport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mag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def </w:t>
      </w:r>
      <w:proofErr w:type="spellStart"/>
      <w:r w:rsidRPr="00CC2DDA">
        <w:rPr>
          <w:rFonts w:ascii="Consolas" w:eastAsia="Times New Roman" w:hAnsi="Consolas" w:cs="Courier New"/>
          <w:color w:val="FFC66D"/>
          <w:sz w:val="20"/>
          <w:szCs w:val="20"/>
          <w:lang w:val="en-US"/>
        </w:rPr>
        <w:t>live_plo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loss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acc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acc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None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fig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7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,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5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itle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lear_outpu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wai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Tru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fig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ax1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.subplot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fig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fig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1.plot(loss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label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Training Loss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color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red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1.legend(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loc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lower left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1.set_ylabel(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Cross Entropy Loss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2 = ax1.twinx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2.plot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acc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label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Training Accuracy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color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green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f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acc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is not Non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ax2.plot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acc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label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Validation Accuracy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color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blue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2.legend(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loc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lower right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2.set_ylabel(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Accuracy (%)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ax2.set_xlabel(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Epoch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.titl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title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.show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def </w:t>
      </w:r>
      <w:proofErr w:type="spellStart"/>
      <w:r w:rsidRPr="00CC2DDA">
        <w:rPr>
          <w:rFonts w:ascii="Consolas" w:eastAsia="Times New Roman" w:hAnsi="Consolas" w:cs="Courier New"/>
          <w:color w:val="FFC66D"/>
          <w:sz w:val="20"/>
          <w:szCs w:val="20"/>
          <w:lang w:val="en-US"/>
        </w:rPr>
        <w:t>load_train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_path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./tiny-imagenet-200/train/'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vision.datasets.ImageFolde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roo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_path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,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transform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vision.transforms.ToTenso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oade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utils.data.DataLoade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set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,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batch_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2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,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num_worker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,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shuffl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True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oader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set.class_to_id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lastRenderedPageBreak/>
        <w:t xml:space="preserve">def </w:t>
      </w:r>
      <w:proofErr w:type="spellStart"/>
      <w:r w:rsidRPr="00CC2DDA">
        <w:rPr>
          <w:rFonts w:ascii="Consolas" w:eastAsia="Times New Roman" w:hAnsi="Consolas" w:cs="Courier New"/>
          <w:color w:val="FFC66D"/>
          <w:sz w:val="20"/>
          <w:szCs w:val="20"/>
          <w:lang w:val="en-US"/>
        </w:rPr>
        <w:t>load_valid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lass_to_id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_path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./tiny-imagenet-200/</w:t>
      </w:r>
      <w:proofErr w:type="spellStart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val</w:t>
      </w:r>
      <w:proofErr w:type="spellEnd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/images'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fil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open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./tiny-imagenet-200/</w:t>
      </w:r>
      <w:proofErr w:type="spellStart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val</w:t>
      </w:r>
      <w:proofErr w:type="spellEnd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/val_annotations.txt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r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df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d.read_csv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file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delim_whitespac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True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header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Non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df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]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df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.apply(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lambda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x :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lass_to_id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x]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row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df.iterrow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image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mage.open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f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_path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/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row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image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vision.transforms.functional.to_tenso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image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label = row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(image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def </w:t>
      </w:r>
      <w:proofErr w:type="spellStart"/>
      <w:r w:rsidRPr="00CC2DDA">
        <w:rPr>
          <w:rFonts w:ascii="Consolas" w:eastAsia="Times New Roman" w:hAnsi="Consolas" w:cs="Courier New"/>
          <w:color w:val="FFC66D"/>
          <w:sz w:val="20"/>
          <w:szCs w:val="20"/>
          <w:lang w:val="en-US"/>
        </w:rPr>
        <w:t>load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batches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0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 Load a subsample of training data and all of the validation data into a flattened NumPy format.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batch_limi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batches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ndex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data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label)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enumerat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rang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.shap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data[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.detach().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.flatten(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in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label[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.detach().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f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index &gt;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batch_limi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-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break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p.vstack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p.arra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label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f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.shap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] &lt;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data = torch.cat([data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]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dim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)  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 Convert grayscale images into RGB format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data.detach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.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.flatten(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in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label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p.vstack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p.arra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set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lass_to_id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ad_train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ad_valid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lass_to_id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 md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t>## Visualize Images and Labels</w:t>
      </w:r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ma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d.read_csv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"./tiny-imagenet-200/words.txt"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delimiter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\t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header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Non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ma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dic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zip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ma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ma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lastRenderedPageBreak/>
        <w:t>idx_to_clas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:k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k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,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)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lass_to_idx.item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}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ndex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data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labels)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enumerat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break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for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mage_inde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rang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len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data)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image = data[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mage_inde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.detach().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.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label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s.detach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.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[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mage_inde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.imshow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image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.titl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f"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_ma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dx_to_clas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label]]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"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.figur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lt.show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 md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t xml:space="preserve">## Linear Model in </w:t>
      </w:r>
      <w:proofErr w:type="spellStart"/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t>PyTorch</w:t>
      </w:r>
      <w:proofErr w:type="spellEnd"/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># Load data into 'flattened' NumPy arrays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ad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batches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2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prin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f"Training</w:t>
      </w:r>
      <w:proofErr w:type="spellEnd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 xml:space="preserve"> Data Shape: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.shape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"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prin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f"Training</w:t>
      </w:r>
      <w:proofErr w:type="spellEnd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 xml:space="preserve"> Labels Shape: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.shape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"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prin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f"Validation</w:t>
      </w:r>
      <w:proofErr w:type="spellEnd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 xml:space="preserve"> Data Shape: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.shape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"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prin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f"Validation</w:t>
      </w:r>
      <w:proofErr w:type="spellEnd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 xml:space="preserve"> Labels Shape: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.shape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"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 md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t xml:space="preserve">## Convolutional Neural Network in </w:t>
      </w:r>
      <w:proofErr w:type="spellStart"/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t>PyTorch</w:t>
      </w:r>
      <w:proofErr w:type="spellEnd"/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class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vN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nn.Modul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def </w:t>
      </w:r>
      <w:r w:rsidRPr="00CC2DDA">
        <w:rPr>
          <w:rFonts w:ascii="Consolas" w:eastAsia="Times New Roman" w:hAnsi="Consolas" w:cs="Courier New"/>
          <w:color w:val="B200B2"/>
          <w:sz w:val="20"/>
          <w:szCs w:val="20"/>
          <w:lang w:val="en-US"/>
        </w:rPr>
        <w:t>__</w:t>
      </w:r>
      <w:proofErr w:type="spellStart"/>
      <w:r w:rsidRPr="00CC2DDA">
        <w:rPr>
          <w:rFonts w:ascii="Consolas" w:eastAsia="Times New Roman" w:hAnsi="Consolas" w:cs="Courier New"/>
          <w:color w:val="B200B2"/>
          <w:sz w:val="20"/>
          <w:szCs w:val="20"/>
          <w:lang w:val="en-US"/>
        </w:rPr>
        <w:t>init</w:t>
      </w:r>
      <w:proofErr w:type="spellEnd"/>
      <w:r w:rsidRPr="00CC2DDA">
        <w:rPr>
          <w:rFonts w:ascii="Consolas" w:eastAsia="Times New Roman" w:hAnsi="Consolas" w:cs="Courier New"/>
          <w:color w:val="B200B2"/>
          <w:sz w:val="20"/>
          <w:szCs w:val="20"/>
          <w:lang w:val="en-US"/>
        </w:rPr>
        <w:t>__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h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w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outputs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super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vNet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.</w:t>
      </w:r>
      <w:r w:rsidRPr="00CC2DDA">
        <w:rPr>
          <w:rFonts w:ascii="Consolas" w:eastAsia="Times New Roman" w:hAnsi="Consolas" w:cs="Courier New"/>
          <w:color w:val="B200B2"/>
          <w:sz w:val="20"/>
          <w:szCs w:val="20"/>
          <w:lang w:val="en-US"/>
        </w:rPr>
        <w:t>__</w:t>
      </w:r>
      <w:proofErr w:type="spellStart"/>
      <w:r w:rsidRPr="00CC2DDA">
        <w:rPr>
          <w:rFonts w:ascii="Consolas" w:eastAsia="Times New Roman" w:hAnsi="Consolas" w:cs="Courier New"/>
          <w:color w:val="B200B2"/>
          <w:sz w:val="20"/>
          <w:szCs w:val="20"/>
          <w:lang w:val="en-US"/>
        </w:rPr>
        <w:t>init</w:t>
      </w:r>
      <w:proofErr w:type="spellEnd"/>
      <w:r w:rsidRPr="00CC2DDA">
        <w:rPr>
          <w:rFonts w:ascii="Consolas" w:eastAsia="Times New Roman" w:hAnsi="Consolas" w:cs="Courier New"/>
          <w:color w:val="B200B2"/>
          <w:sz w:val="20"/>
          <w:szCs w:val="20"/>
          <w:lang w:val="en-US"/>
        </w:rPr>
        <w:t>__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conv1 = torch.nn.Conv2d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6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kernel_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5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strid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2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bn1 = torch.nn.BatchNorm2d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6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conv2 = torch.nn.Conv2d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6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2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kernel_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5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strid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2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bn2 = torch.nn.BatchNorm2d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2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conv3 = torch.nn.Conv2d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2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2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kernel_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5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strid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2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bn3 = torch.nn.BatchNorm2d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2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 Number of Linear input connections depends on output of conv2d layers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 xml:space="preserve">        # and therefore the input image size, so compute it.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def </w:t>
      </w:r>
      <w:r w:rsidRPr="00CC2DDA">
        <w:rPr>
          <w:rFonts w:ascii="Consolas" w:eastAsia="Times New Roman" w:hAnsi="Consolas" w:cs="Courier New"/>
          <w:color w:val="FFC66D"/>
          <w:sz w:val="20"/>
          <w:szCs w:val="20"/>
          <w:lang w:val="en-US"/>
        </w:rPr>
        <w:t>conv2d_size_ou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size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kernel_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5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stride =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2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return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size - 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kernel_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-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) -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) // stride  +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vw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conv2d_size_out(conv2d_size_out(conv2d_size_out(w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vh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conv2d_size_out(conv2d_size_out(conv2d_size_out(h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inear_input_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vw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*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vh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*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2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hea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nn.Linea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inear_input_size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outputs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 Called with either one element to determine next action, or a batch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 xml:space="preserve">    # during optimization. Returns tensor([[left0exp,right0exp]...]).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def </w:t>
      </w:r>
      <w:r w:rsidRPr="00CC2DDA">
        <w:rPr>
          <w:rFonts w:ascii="Consolas" w:eastAsia="Times New Roman" w:hAnsi="Consolas" w:cs="Courier New"/>
          <w:color w:val="FFC66D"/>
          <w:sz w:val="20"/>
          <w:szCs w:val="20"/>
          <w:lang w:val="en-US"/>
        </w:rPr>
        <w:t>forward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x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x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nn.functional.relu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bn1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conv1(x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lastRenderedPageBreak/>
        <w:t xml:space="preserve">        x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nn.functional.relu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bn2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conv2(x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x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nn.functional.relu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bn3(</w:t>
      </w:r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conv3(x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CC2DDA">
        <w:rPr>
          <w:rFonts w:ascii="Consolas" w:eastAsia="Times New Roman" w:hAnsi="Consolas" w:cs="Courier New"/>
          <w:color w:val="94558D"/>
          <w:sz w:val="20"/>
          <w:szCs w:val="20"/>
          <w:lang w:val="en-US"/>
        </w:rPr>
        <w:t>self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.hea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x.view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x.siz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-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%%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batch_limi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200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_feature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[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].shape  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 (64, 64, 3)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_classe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200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max_ite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50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model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ConvN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64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64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_classe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optimizer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optim.SG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model.parameter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l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e-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criterion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nn.CrossEntropyLos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ss_lis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ccuracy_lis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is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pred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[]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def </w:t>
      </w:r>
      <w:proofErr w:type="spellStart"/>
      <w:r w:rsidRPr="00CC2DDA">
        <w:rPr>
          <w:rFonts w:ascii="Consolas" w:eastAsia="Times New Roman" w:hAnsi="Consolas" w:cs="Courier New"/>
          <w:color w:val="FFC66D"/>
          <w:sz w:val="20"/>
          <w:szCs w:val="20"/>
          <w:lang w:val="en-US"/>
        </w:rPr>
        <w:t>get_all_pred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model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ader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ll_pred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tenso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[]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batch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ader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images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abels = batch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red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model(images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ll_pred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torch.cat(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ll_preds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pred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,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dim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return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ll_pred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rang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max_ite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epoch_los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0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for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ndex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data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label)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n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enumerate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se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optimizer.zero_gra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model(data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loss = criterion(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inpu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targe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label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ss.backwar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optimizer.step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epoch_los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+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ss.item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8888C6"/>
          <w:sz w:val="20"/>
          <w:szCs w:val="20"/>
          <w:lang w:val="en-US"/>
        </w:rPr>
        <w:t>print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f"Batch</w:t>
      </w:r>
      <w:proofErr w:type="spellEnd"/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 xml:space="preserve"> loss (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index+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/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batch_limit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 xml:space="preserve">):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{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ss.item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}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"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end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\r</w:t>
      </w:r>
      <w:r w:rsidRPr="00CC2DDA">
        <w:rPr>
          <w:rFonts w:ascii="Consolas" w:eastAsia="Times New Roman" w:hAnsi="Consolas" w:cs="Courier New"/>
          <w:color w:val="6A8759"/>
          <w:sz w:val="20"/>
          <w:szCs w:val="20"/>
          <w:lang w:val="en-US"/>
        </w:rPr>
        <w:t>'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if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index &gt;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batch_limi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-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    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>break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br/>
        <w:t xml:space="preserve">    with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no_gra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: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ss_list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epoch_loss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/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batch_limi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model.forwar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Tenso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data_np.reshap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-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64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64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argma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dim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.detach().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ccuracy_list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ccuracy_scor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y_tru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rain_labels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*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0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_val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model.forwar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Tensor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data_np.reshap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-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3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64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64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)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_val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 =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torch.argmax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_val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dim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.detach().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ump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lastRenderedPageBreak/>
        <w:t xml:space="preserve">        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ist.appen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ccuracy_scor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y_true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abels</w:t>
      </w:r>
      <w:proofErr w:type="spellEnd"/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A4926"/>
          <w:sz w:val="20"/>
          <w:szCs w:val="20"/>
          <w:lang w:val="en-US"/>
        </w:rPr>
        <w:t>y_pred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=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y_pred_val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*</w:t>
      </w:r>
      <w:r w:rsidRPr="00CC2DDA">
        <w:rPr>
          <w:rFonts w:ascii="Consolas" w:eastAsia="Times New Roman" w:hAnsi="Consolas" w:cs="Courier New"/>
          <w:color w:val="6897BB"/>
          <w:sz w:val="20"/>
          <w:szCs w:val="20"/>
          <w:lang w:val="en-US"/>
        </w:rPr>
        <w:t>100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br/>
        <w:t xml:space="preserve">        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# print(</w:t>
      </w:r>
      <w:proofErr w:type="spellStart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f"Loss</w:t>
      </w:r>
      <w:proofErr w:type="spellEnd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 xml:space="preserve"> at epoch {</w:t>
      </w:r>
      <w:proofErr w:type="spellStart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i</w:t>
      </w:r>
      <w:proofErr w:type="spellEnd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}: {</w:t>
      </w:r>
      <w:proofErr w:type="spellStart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loss.item</w:t>
      </w:r>
      <w:proofErr w:type="spellEnd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():.4f}\</w:t>
      </w:r>
      <w:proofErr w:type="spellStart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tAccuracy</w:t>
      </w:r>
      <w:proofErr w:type="spellEnd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: {</w:t>
      </w:r>
      <w:proofErr w:type="spellStart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accuracy_list</w:t>
      </w:r>
      <w:proofErr w:type="spellEnd"/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t>[-1]*100:.2f}%", end='\r')</w:t>
      </w:r>
      <w:r w:rsidRPr="00CC2DDA">
        <w:rPr>
          <w:rFonts w:ascii="Consolas" w:eastAsia="Times New Roman" w:hAnsi="Consolas" w:cs="Courier New"/>
          <w:color w:val="808080"/>
          <w:sz w:val="20"/>
          <w:szCs w:val="20"/>
          <w:lang w:val="en-US"/>
        </w:rPr>
        <w:br/>
        <w:t xml:space="preserve">       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ive_plo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p.arra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loss_lis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np.array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(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accuracy_lis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)</w:t>
      </w:r>
      <w:r w:rsidRPr="00CC2DDA">
        <w:rPr>
          <w:rFonts w:ascii="Consolas" w:eastAsia="Times New Roman" w:hAnsi="Consolas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>valid_list</w:t>
      </w:r>
      <w:proofErr w:type="spellEnd"/>
      <w:r w:rsidRPr="00CC2DDA">
        <w:rPr>
          <w:rFonts w:ascii="Consolas" w:eastAsia="Times New Roman" w:hAnsi="Consolas" w:cs="Courier New"/>
          <w:color w:val="A9B7C6"/>
          <w:sz w:val="20"/>
          <w:szCs w:val="20"/>
          <w:lang w:val="en-US"/>
        </w:rPr>
        <w:t xml:space="preserve">) </w:t>
      </w:r>
    </w:p>
    <w:p w14:paraId="2F1B3DDE" w14:textId="77777777" w:rsidR="00CC2DDA" w:rsidRPr="00CC2DDA" w:rsidRDefault="00CC2DDA" w:rsidP="00CC2DDA">
      <w:pPr>
        <w:pStyle w:val="Heading2"/>
      </w:pPr>
    </w:p>
    <w:sectPr w:rsidR="00CC2DDA" w:rsidRPr="00CC2D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494653"/>
    <w:multiLevelType w:val="hybridMultilevel"/>
    <w:tmpl w:val="29A2A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rMwsDQ3AXEslHSUglOLizPz80AKDGsBxWHpuywAAAA="/>
  </w:docVars>
  <w:rsids>
    <w:rsidRoot w:val="00E16A93"/>
    <w:rsid w:val="00275C77"/>
    <w:rsid w:val="00626E76"/>
    <w:rsid w:val="006A6059"/>
    <w:rsid w:val="0073692A"/>
    <w:rsid w:val="009F1AF9"/>
    <w:rsid w:val="00CC2DDA"/>
    <w:rsid w:val="00E16A93"/>
    <w:rsid w:val="00E96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37568"/>
  <w15:chartTrackingRefBased/>
  <w15:docId w15:val="{5FE218DB-2064-43C9-ACD4-F10ED9AF4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2">
    <w:name w:val="heading 2"/>
    <w:basedOn w:val="Normal"/>
    <w:link w:val="Heading2Char"/>
    <w:uiPriority w:val="9"/>
    <w:qFormat/>
    <w:rsid w:val="00CC2DDA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C2DDA"/>
    <w:rPr>
      <w:rFonts w:eastAsia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E963AB"/>
  </w:style>
  <w:style w:type="character" w:styleId="Emphasis">
    <w:name w:val="Emphasis"/>
    <w:basedOn w:val="DefaultParagraphFont"/>
    <w:uiPriority w:val="20"/>
    <w:qFormat/>
    <w:rsid w:val="00E963AB"/>
    <w:rPr>
      <w:i/>
      <w:iCs/>
    </w:rPr>
  </w:style>
  <w:style w:type="table" w:styleId="TableGrid">
    <w:name w:val="Table Grid"/>
    <w:basedOn w:val="TableNormal"/>
    <w:uiPriority w:val="39"/>
    <w:rsid w:val="009F1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275C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626E7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2D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2DD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4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3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1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35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29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0</Pages>
  <Words>1958</Words>
  <Characters>1116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er van Gaalen</dc:creator>
  <cp:keywords/>
  <dc:description/>
  <cp:lastModifiedBy>Pieter van Gaalen</cp:lastModifiedBy>
  <cp:revision>1</cp:revision>
  <cp:lastPrinted>2020-11-23T21:55:00Z</cp:lastPrinted>
  <dcterms:created xsi:type="dcterms:W3CDTF">2020-11-23T20:26:00Z</dcterms:created>
  <dcterms:modified xsi:type="dcterms:W3CDTF">2020-11-23T23:10:00Z</dcterms:modified>
</cp:coreProperties>
</file>